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)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_๗</w:t>
      </w:r>
      <w:r>
        <w:t xml:space="preserve"> </w:t>
      </w:r>
      <w:r>
        <w:t xml:space="preserve">COVID</w:t>
      </w:r>
      <w:r>
        <w:t xml:space="preserve"> </w:t>
      </w:r>
      <w:r>
        <w:t xml:space="preserve">–</w:t>
      </w:r>
      <w:r>
        <w:t xml:space="preserve"> </w:t>
      </w:r>
      <w:r>
        <w:t xml:space="preserve">19</w:t>
      </w:r>
      <w:r>
        <w:t xml:space="preserve"> </w:t>
      </w:r>
      <w:r>
        <w:t xml:space="preserve">10</w:t>
      </w:r>
      <w:r>
        <w:t xml:space="preserve"> </w:t>
      </w:r>
      <w:r>
        <w:t xml:space="preserve">ก.พ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สวัสดีคุณครูปลายทางและนักเรียนปลายทางทุกคนค่ะ วันนี้พบกับรายวิชาสุขศึกษาและพลศึกษา ชั้นประถมศึกษาปีที่ 5 26 ค่ะเช่นเคยนะคะพบกับคุณครูปริญญาประจัญบานหรือคุณครูบอสค่ะและ คุณครูภัทรวัฒน์ เปี่ยมสุวรรณหรือว่าคุณครูอาเล็กค่ะในวันนี้นะคะเราก็มาในเรื่องที่เกี่ยวกับโรคเช่นเดิมค่ะ  แล้วก็เป็นโรคที่ เป็นสถานการณ์ปัจจุบันเลยนะคะนั่นก็คือโรคโควิชนายทีนนั่นเองค่ะ ครูเล็กคะจากสถานการณ์ช่วงนี้ครูอเล็กซ์รู้สึกอย่างไรบ้างคะ รู้สึกว่าการใช้ชีวิตหรือว่าวิถีชีวิตของเรามีการเปลี่ยนแปลงเป็นอย่างมากเลยล่ะค่ะ วันนี้นะคะจะไปไหนมาไหนก็ต้องสวมใส่หน้ากากอนามัยตลอดเวลา เราก็เลยไม่ได้เห็นรอยยิ้มสวยๆของกันและกันเลยนะคะคุณครูบอสใช่แล้วล่ะค่ะ ทำให้การใช้ชีวิตในปัจจุบันลำบาก มาขึ้นเลยกูบอลเองคิดถึงการใช้ชีวิตสมัยก่อนมากเลยนะคะ  ก่อนที่จะมีโควิตนายทีนก่อนนะนี่   ไปเที่ยวที่ไหนก็ได้พบเจอเพื่อนฝูงรวมไปถึงนะคะได้เห็นหน้าสวยๆของกันและกันด้วยล่ะค่ะ     คงใช้ชีวิตลำบากไปอีกสักพักเลยนะคะไม่ว่าจะเป็นการกินการอยู่นะ รวมไปถึงนี่บางคน  ล้างมือกันจนมือแห้งไปหมดแล้ว  ในวันนี้นะคะ เราก็เลยต้องมาเรียนรู้กันข่าวว่าเจ้าโควิชนายทีน เขามีสาเหตุมาจากอะไร   อาการอย่างไร แล้วก็สามารถต้องป้องกันตนเองให้ โดนจับ sixteen ได้อย่างไรค่ะก่อนอื่นเราเลยเราไปทราบจุดประสงค์การเรียนรู้ในวันนี้ก่อนค่ะโดยจุดประสงค์การเรียนรู้ข้อที่ 1 นะคะ นักเรียนจะสามารถ อธิบายสาเหตุการติดต่ออาการ  แนวทางการป้องกันการติดเชื้อไวรัสโควิชนายทีนได้ค่ะ และในข้อที่ 2 ค่ะนักเรียนจะสามารถป้องกันตนเองจากการติดเชื้อไวรัสโควิชนายทีนได้   และ 3 จะเห็นประโยชน์ของการป้องกันตนเองจากการติดเชื้อไวรัสโควิชนายทีนได้ ซึ่งวันนี้  เรื่องที่เราจะเรียนก็เป็นเรื่องที่กำลังเป็นสถานการณ์ปัจจุบันเด็กๆนะคะควรจะได้รู้วิธี การป้องกันรวมถึงอาการและสาเหตุ เพื่อที่จะดูแลตัวเองได้  เอาเป็นสถานการณ์ที่ทั่วทั้งโลกของเรานะคะกำลังประสบอยู่ในหลายๆประเทศเลย เกือบทุกประเทศเลยมีผู้ติดเชื้อทั้งหมดเลยนะคะฉะนั้นแล้วเรามาดูสถิติจำนวนผู้ติดเชื้อกันเลยนะคะ  ซึ่งข้อมูลนี้ขาก็อัปเดตล่าสุด 26 มกราคม 2560 5 ค่ะ แล้วเดี๋ยวนะคะมาดูที่ประเทศของ ขายของเราเลย ติด  2.25 ล้านคนเป็นจำนวนที่เยอะมากเลยนะคะแล้วก็พบว่าจำนวนผู้เสียชีวิตใน ส่งในประเทศไทย 21000 799 คนค่ะ      และ นอกจากนี้นะครับประเทศไทยไม่ใช่ประเทศเดียวที่ประสบปัญหาเกี่ยวกับเรื่องผู้ติดเชื้อไวรัสโควิชนายทีนนะคะ ทางโลกค่ะ ก็ประสบปัญหานี้ด้วยการยอดผู้ติดเชื้อสะสม ทั่วโลกอยู่ที่ประมาณ 200 13 ล้านคนค่ะ แล้วก็มีผู้ที่เสียชีวิตไปแล้วนะคะสะสมอยู่ที่ประมาณ 4.45 ล้านคนค่ะ ซึ่งก็เป็นจำนวนที่เยอะมากเลยนะคะ ในจำนวนนี้นะคะก็ยังมีผู้ที่หายนะคะไม่ครบทุกคนด้วย ยังพบว่าเป็นผู้ป่วยในปัจจุบันนี่เยอะมากเลย และในทุกๆวันนะครับ  ค้นพบราคาหรือว่าการตรวจหาเชื้อนี่แล้วผู้ติดเชื้อเนี่ย   ทุกวันเลยล่ะค่ะ  ยอดสูงมากเลยนะครูอาเล็ก ในวันนี้นะคะเราถึงว่า นักเรียน นักเรียนนี่รู้จักโควิชนายทีนหรือไม่คะ   เครื่องคูโบต้า  รู้จักโลกนี้อยู่แล้วแต่เราจะรู้จักโลกนี้ดีแค่ไหนคะ สามารถตอบคำถามคุณครูปลายทางได้เลยค่ะ      นักเรียนนะคะก็เป็นโรคที่เรารู้จักกันเป็นประจำแต่บางคนนี่ไม่ทราบนะคะว่าจะรู้จักโลกนี้นี่ละเอียดแค่ไหน คุณครูอเล็กซ์ราคาคุณครูรู้จัก covid รายที่นี่รู้จักหรือไม่คะคุณครูอเล็กซ์รู้จักโรคโควิชนายทีนเป็นอย่างดีเลยค่ะครูบอส ก็จะเป็นโรคที่ติด เชื้อไวรัสโคโรนาค่ะแล้วก็เป็นสาเหตุที่ทำให้เรานะคะ ทำให้เราต้องสวมใส่หน้ากากอนามัยตลอดเวลา ขอเป็นโรคที่ติดเชื้อกันผ่านทางการหายใจนั่นเองค่ะใช่แล้วล่ะค่ะ แล้วเดี๋ยววันนี้นะคะ โรคโควิชนายทีนนี้นะคะ มีสาเหตุนะคะหรือว่าต้นกำเนิดนี้นะคะมาจากอะไรค่ะ ก่อนอื่นเลยนะคะเรามาเรียนรู้กันค่ะว่า โรคโควิชนายทีน  ชื่ออย่างเป็นทางการก็คือโรคติดเชื้อไวรัส covid หรือ  ก็คือโรคโควิชนายทีนค่ะมีอาการอย่างไรสาเหตุมาจากสิ่งไหนนะคะ   เพื่อที่เรานะคะจะได้ป้องกันตัวเองได้ดีนั้นเองค่ะ   เริ่มที่สาเหตุของโลกเลยนะคะ สาเหตุของโรคนาคาโลกนี้นี่ เป็นโรคติดต่อค่ะ ที่เกิดจากการติดเชื้อไวรัสโคโรนาสายพันธุ์ใหม่ ซึ่งจริงๆแล้ว เชื้อไวรัสโคโรน่า มีมาอยู่ก่อนแล้วค่ะแต่โรคนี้ค่ะเป็นโรคที่สายพันธุ์ใหม่ของเชื้อนี้ค่ะ ซึ่งพบนะคะ   พบผู้ป่วยครั้งแรกนี่   ในเดือนตุลาคม ปี 2019 ค่ะต่อมาเรามาดูสาเหตุกันต่อเลยนะคะ เกิดอาการติดเชื้อผ่านระบบทางเดินหายใจและก็มีการค้นพบสายพันธุ์ใหม่ๆขึ้นเรื่อยๆเลยล่ะค่ะ  เราก็จะเห็น  สาเหตุที่เรา ต้องสวมใส่หน้ากากอนามัยก็เป็นเพราะว่าโรคนี้นะคะสามารถเกิดการติดเชื้อผ่านระบบทางเดินหายใจนั่นเอง วิธีการป้องกันของเรา ก็คือการสวมใส่หน้ากากอนามัย ในปัจจุบันนี้นี่ก็มีการพัฒนาเกิดขึ้นเรื่อยๆค่ะจนเชื้อไวรัส มีการพัฒนาสายพันธุ์ใหม่ๆ  ที่มีความรุนแรงมากยิ่งขึ้นหรือว่าบางครั้งนะคะ ไม่สามารถตรวจพบหรือว่าเจอเชื้อนั้นได้เลยค่ะใช่แล้วล่ะค่ะแล้วบางสายพันธุ์นะคะก็มีการผสม พันธุ์ข้ามสายพันธุ์กันค่ะ  อาการรุนแรงขึ้นหรือว่าเรานะคะไม่สามารถตรวจเจอนะคะด้วยวิธีการตรวจ ที่สามารถ โหลดได้ด้วยตนเองค่ะทีนี้ค่ะเราจะมาดูขาด ว่าสาเหตุของโรคนะคะ สามารถแพร่กระจายกันได้อย่างไรโดยตัวนี้นะคะ เชื่อนะคะจากคนสู่คนค่ะ  ผ่านทางละอองฝอย  ที่ผู้ป่วยไอจามคะหรือสัมผัสสารคัดหลั่งของผู้ป่วยนั้นเองค่ะโดยเชื่อนี่นะคะ อย่าง  อย่างที่เราทราบกันว่าที่เราต้องสวมใส่หน้ากากอนามัยก็เพราะว่าเชื้อนี้  จ่ายผ่านละอองฝอยโดยไม่มีการป้องกันนะคะแล้วมือของเรานี่ ไปสัมผัสสิ่งของสาธารณะ พี่อาจจะเปลี่ยนนะคะ ละอองเสมหะนะคะของผู้ป่วยได้ก็อาจจะทำให้เราติดเชื้อได้นั่นเองค่ะ     ออกมาค่ะเดี๋ยวเรามาดูกันนะคะว่าอาการของโรคโควิชนายทีนมีอะไรบ้างค่ะ เริ่มแรกเลยนะคะก็คือมีไข้ 37 องศาเซลเซียสขึ้นไป แล้วก็มีอาการหนาวสั่นค่ะ แล้วนี่นะคะก็เป็นอาการที่เราเห็นได้บ่อยครั้งเลยนะคะว่าถ้าเกิดมีไข้สูงนะคะ  แล้วก็มีอาการที่หนาวสั่นค่ะ ก็มีสาเหตุมาจาก  เชื้อไวรัสโคโรนา 2019 ค่ะซึ่งในช่วงนี้นะคะ มีไข้นะคะ ก็ควรสำรวจตัวเองเลยค่ะว่ามีประวัตินะคะที่มีความเสี่ยงอาจจะติดเชื้อได้หรือไม่ แล้วก็คอยสังเกตอาการเสมอถ้าหากมีอาการอย่างอื่นร่วมด้วย รอคอยสุ่มตรวจนะคะ      เพื่อเช็คตัวเองเลยหรอค่ะ  แล้วต่อมาเลยนะคะอาการที่พบบ่อยในโลกนี้ก็คือไอแห้งแล้วก็เจ็บคอค่ะ รวมถึงมีเสมหะ แล้วมีน้ำมูกค่ะ   แล้วการนี้นะครับ พบได้ในหลายๆสายพันธุ์ของเชื้อไวรัสนี้ ซึ่งเราก็สามารถสังเกต  ตัวเองได้ตามนี้เลยค่ะ   ต่อมาค่ะก็มีอาการอ่อนเพลียมาก ป่วย ปวดเมื่อยตามร่างกายค่ะซึ่งหลายๆสายพันธุ์นะคะ แสดงอาการ อ่อนเพลียปวดเมื่อยตามร่างกาย ถึงขั้นลุกขึ้นมาไม่ไหวเลยล่ะค่ะ ดูบอล ใช่แล้วค่ะหรือว่าเขาเรียกว่ามีอาการปวดตามกล้ามเนื้อ ปวดตามกระดูกและข้อนั่นเองนี่ก็เป็นอีกหนึ่งอาการนะคะที่พบในผู้ป่วย ติดเชื้อโควิชนายทีนค่ะ  แล้วอันนี้นะคะเป็นสิ่งที่พบได้มากเลยก็คือหายใจติดขัด เหนื่อยหอบ รวมไปถึงรู้สึกเจ็บหน้าอกค่ะ เพราะว่าโลกนี้ก็อย่างที่บอกค่ะ ติดเชื้อทางระบบทางเดินหายใจซึ่งถ้าเชื้อไวรัสนะคะลงไปถึงที่ปอดแล้ว ก็อาจจะทำให้นะคะ การหายใจไม่สะดวกค่ะ หายใจติดขัดรู้สึกเหนื่อยหอบหายใจไม่เต็มที่นั่นเองค่ะ แล้วก็ทำให้เกี่ยวเนื่องกันมาก็คือไม่ได้กลิ่น แล้วก็ไม่รับรู้รสค่ะซึ่งอย่างที่บอกไปแล้วนะคะว่าโลกนี้  ติดเชื้อระบบทางเดินหายใจนะคะเกี่ยวข้องกับระบบทางเดินหายใจของเราโดย    หากรับเชิญเข้าไปแล้วนะคะ  ไม่ได้กลิ่นไม่ได้รับรู้รสนั่นเองค่ะซึ่งจะหลายๆคนนะคะที่หายจากโลกนี้แล้วนะคะระบบต่างๆหรือการทำงานของอวัยวะนี่ ก็ยังไม่ได้กลับ มาทำงานได้อย่างมีประสิทธิภาพนะคะ บางคนนี้บอกว่า  ไม่สามารถหายใจได้เต็มที่เหมือนเดิม  บอกว่าโรคนี้นะคะ     มีความรุนแรงอย่างมากเลยล่ะค่ะ แล้วต่อมาเลยนะคะ อาการของโรคนี้นะครับบางรายนี่อาจจะไม่แสดงอาการเลยค่ะถึงแม้ว่าเรา จะตรวจพบเชื้อแล้วนะคะก็อาจจะไม่แสดงอาการให้เห็น ซึ่งนะคะลักษณะอาการนี้ก็อาจจะแตกต่างกันออกไป ขึ้นอยู่กับสายพันธุ์ของไวรัส  เราพบนะคะมีหลากหลายสายพันธุ์บางไวรัสนี่ ก็ตรวจเจอยาก หรือบางเวลานะครับบางสายพันธุ์นาคาก็ทำให้เรานะ มีอาการราคาที่ปกติ  เหมือนเราไม่ได้ติดเชื้อ ข้าชนะแล้วนี่ หากเรามีความเชื่อ ราคาก็ควร ตรวจหาเชื้ออย่างสม่ำเสมอ เลยค่ะ      ที่นี้ค่ะครูบอสก็เลยมีคำถาม ค่ะนักเรียนนะคะนักเรียนคิดว่าเราจะป้องกันตนเองจากโรคโควิชนายทีนได้อย่างไร คะ   กูบ่เชื่อว่านักเรียนหลายๆคนก็ได้ทราบอยู่แล้วว่าสาเหตุของโรคนี้เกิดจากที่ไหน หรือว่าโลกนี้นะคะมีอาการอย่างไรหลายๆคนคงเคยสังเกตอาการของตนเองแล้ว บางคนนี่เคยตรวจหาเชื้อ covid19 แล้วขวดเล็ก    ป้องกันตัวเองจากโรคนี้ได้อย่างไรคะขวดเล็ก  ขอบคุณครูปลายทางได้เลยค่ะ       เสียงดนตรี                                       เสียงนาฬิกานับถอยหลัง   คุณครูอาเล็กคะคุณครูอาเล็กคิดว่าคุณครูเล็กนี่จะต้องกั้นตัวเองจากโลก   โควิชนายทีนได้อย่างไรบ้างคะจากที่นี่  locus มีความรุนแรงมากๆเลยราคาดังนั้นนะคะการที่จะป้องกันตนเอง เป็นสิ่งที่สำคัญมากๆ   ทำอยู่ทุกวันนั่นก็คือสวมใส่หน้ากาก อนามัย  ให้เรารับ เชื้อได้ง่าย  เราก็ต้องล้างมือบ่อยๆด้วยค่ะถ้าหากว่าคุณครูอาเล็กนะคะ  ไม่ได้อยู่บริเวณที่มีอ่างล้างมือ มักจะพบเจอกับอัลกอฮอล์สำหรับล้างมือค่ะ เป็นวิธีที่ดีมากเลยนะคะครู  แล้วเดี๋ยววันนี้นะคะแล้วคู่กัน  จะมีวิธีการปฏิบัติตนที่ถูกต้อง เพื่อป้องกันตนเองให้ห่างไกลจากโรคโควิชนายทีนมาแนะนำนักเรียนค่ะ      โดย เริ่มจากวิธีการป้องกันตนเองวิธีแรกเลยนะคะนั่นก็คือหลีกเลี่ยงการเดินทางไปยังพื้นที่เสี่ยง หรือพื้นที่แออัด ที่มีอากาศไม่ถ่ายเทค่ะ  หลายๆครั้งบางพื้นที่พบผู้ติดเชื้อนะคะเขาก็จะมีการรายงานข่าวหรือว่าแจ้งข่าวสาร มาว่าในพื้นที่นี้เป็นพื้นที่เสี่ยง มีผู้ติดเชื้อเคยอยู่ที่บริเวณนี้ ฉะนั้นแล้วนี่ เราก็ต้องควรนะคะ ไม่ยอมไปพื้นที่ 4 รวมไปถึงนะคะ  ไปยังพื้นที่แออัดค่ะเพราะบางครั้งหลายๆคน   บางคนก็ไม่ได้พบว่าตัวเองป่วยหรือว่ายังใช้ชีวิต   ประจำวันโดยที่ไม่ทราบว่าตัวเองป่วยและสามารถแพร่เชื้อให้คนอื่นได้แล้วฉะนั้นแล้วนี่ ถ้าหากพื้นที่ไหนเป็นพื้นที่แออัด ไม่ มีอากาศถ่ายเท มีคนเยอะเราก็ควรหลีกเลี่ยงแล้วก็ไม่ไปยังพื้นที่นั้นนะคะ     ก็มาค่ะวิธีการป้องกันตนเองในข้อต่อมาก็คือการหลีกเลี่ยงการใกล้ชิดหรือการสัมผัสกับผู้ป่วย  ในบางครั้งนะคะแล้วก็มีการใช้ชีวิตร่วมกันกับผู้คนหรือบุคคลอื่นๆค่ะบางคนนะคะ อาจจะแสดงอาการขาดการไอหรือการ จาม   เราไม่สามารถรู้ได้ว่าบุคคลนั้นนี่มีอาการป่วยเป็นโรคโควิชนายทีนหรือไม่  ทางที่ดี เราควรจะป้องกันตัวเองนะคะรักษาระยะห่างหรือว่าหลีกเลี่ยงการใกล้ชิด หรือการ สัมผัส ที่มีอาการป่วยนั้นเองค่ะเป็นวิธีง่ายๆที่เรา ติดเชื้อได้นั่นเองค่ะรวมไปถึงนะคะถ้าหากมีผู้ป่วยหรือบุคคลที่มีอาการนะคะที่สุ่มเสี่ยงที่จะเป็นโรคโควิช- 19  อยู่ในบ้านเดียวกับเราค่ะเรานะคะก็ควรแยกตัว  ออกจาก ผู้มีอาการหรือ กำลังสงสัยเป็นผู้ที่เสี่ยงติดเชื้อโควิดนายทีน ของการอาศัยร่วมกันใช้ สิ่งของร่วมกันหรือการใช้ห้องน้ำร่วม กันก็เป็นการเพิ่มความเสี่ยงนะคะ ให้เราสามารถเป็นผู้ติดเชื้อ covid 19 ได้ค่ะ   แล้ววิธีการป้องกันวิธีต่อมานะคะนะคะก็คือสวมหน้ากาก   อนามัยทุกครั้งค่ะเมื่อยักษ์ออกไปยังพื้นที่สาธารณะหรือมีการรวมกลุ่ม ฉะนั้นแล้วนะคะ อย่างที่บอกเลยค่ะโลกนี้   โรคติดเชื้อ ทางระบบทางเดินหายใจ   สวมหน้ากากอนามัยก็เป็นสิ่งที่สำคัญเป็นการป้องกันตนเองและก็เป็นการป้องกันผู้อื่นได้ด้วยค่ะเพราะบางครั้งนี้เราอาจจะไม่ทราบว่าเราเป็นผู้ติดเชื้อแล้ว  แล้วเป็นการป้องกันและเป็นการ รับผิดชอบต่อสังคมด้วยนะคะ   ต้องออกไปยังพื้นที่  สาธารณะเราก็ควรสวมใส่หน้ากากอนามัย ครั้ง แล้วก็สวมใส่ให้ถูกวิธี รวมไปถึงที่สำคัญ ไม่ใช้หน้ากากอนามัย นะครับเพราะถ้า ใช้หน้ากากอนามัยซ้ำ ก็อาจจะทำให้ประสิทธิภาพในการป้องกันโรคนี้รถ หรือไม่มีประสิทธิภาพเลยนั่นเอง    พูดถึงหน้ากากอนามัยนี่แหละ เด็กๆคะเด็กยังจำได้อยู่หรือเปล่าคะ หน้ากากอนามัยที่เราใช้ ควรจะทำอย่างไร      เราก็ควรจะนำไปทิ้งให้ถูกที่ใช่ไหมล่ะ จำได้หรือเปล่าเอ่ยว่าวิธีการทิ้งหน้ากาก  อนามัยที่ถูกวิธีเราควรทิ้งอย่างไร   คุณครูบอสจำได้ไหมคะ จำได้ค่ะครูอาเล็ก  เราควรทิ้งให้ถูกวิธีทางหน้ากากอนามัยนะคะแล้วก็แยกถุงนะคะ ทิ้งในถังขยะติดเชื้อนั้นเองค่ะ เป็นการ รับผิดชอบต่อผู้ที่มี การกำจัดค่ะ     ออกมาขาววิธีการป้องกันตนเองในข้อนี้นะคะก็คือ  ล้างมือเป็นประจำ  หรือทุกครั้งที่สัมผัสสิ่งของสาธารณะบางครั้งนะคะการที่เราออกไปใช้ชีวิต ข้างนอกบ้านของเรา  ก็มีการสัมผัสสิ่งของต่างๆสิ่งของสาธารณะนะคะสิ่งที่สำคัญเลยนี่ เชื้อโรค หรือเจ้าเชื้อ covid-19 ติดอยู่หรือไม่ นี่เลยค่ะคุณครูอาเล็กนะคะก็จะมาแนะนำสิ่งที่จะใช้ในการล้างมือของเราให้สะอาดได้นะคะ  ถ้าหากว่าบริเวณนั้นนี่ไม่มีอ่างล้างมือ  หรือไม่มีน้ำสบู่นะคะเราสามารถใช้แอลกอฮอล์สำหรับล้างมือหรือเจลแอลกอฮอล์สำหรับล้างมือใช้ในการล้างมือของเราให้สะอาดได้  เด็กๆนะคะมีโอกาสที่จะไปล้างมือกับน้ำสบู่หรือว่าสบู่นะคะ เด็กก็ควรเลือก วิธีการล้างมือ ที่ผ่านน้ำสบู่  แล้วผ่านน้ำเปล่าที่สะอาดค่ะ ถือว่าเป็นวิธีที่ดีมากๆเลยนะครับเป็นการป้องกันตนเองค่ะ แล้วเราไม่ทราบนะคะว่าเราไปจับสิ่งของสาธารณะ แล้วบริเวณนั้นนี่ มีเชื้อโรคติดอยู่หรือ  ไม่ใช่เพียงแค่เชื้อไวรัส covid19 นะคะ ยังมีสิ่งสกปรกอื่นๆด้วยค่ะ   แล้ววิธีการป้องกันตัวเองวิธีการต่อมาก็คือการเว้นระยะห่างทางสังคมค่ะข้อนี้เป็นสิ่งที่โรนัลโด้ รณรงค์กันอยู่บ่อยครั้งเลย เราควรเว้นระยะห่างทางสังคม 1-2 เมตร เพราะแน่นอนถ้าหากมีผู้ป่วยนะคะที่เขาไอจาม เขาก็อาจจะมีการไอจาม 1-2 เมตรนี่ ทำให้แล้วนะครับปลอดภัยนะคะหรือว่าห่างไกลมีความเสี่ยงที่ลดลง  ฉะนั้นแล้วนะคะ  นอกจาก การลดการรวมกลุ่มแล้วเราก็ควรนะคะหลีกเลี่ยง   การใกล้ชิดกันเพราะเราไม่อาจทราบได้เลยว่าใครมีความเสี่ยงต่อการติดเชื้อบ้าง        มาค่ะวิธีการป้องกันตนเองข้อต่อมาก็คือไม่ใช้ของส่วนตัวร่วมกัน     ลองสำรวจเลยนะคะว่าว่าของใช้ส่วนตัวว่าของที่นักเรียนใช้ เฉพาะของ ตนเองมีอะไรบ้าง      สิ่งเลขเลยนะคะก็คือหน้ากากอนามัยของเรานะครับเป็นของใช้ส่วนตัวนะ  เราไม่ควรใช้หยิบยืม     จากในภาพนี้นะคะก็จะมีผ้าเช็ดหน้าด้วยใช่ไหม ผ้าเช็ดหน้านี้นะคะเด็กๆก็อาจจะอาจจะเอาไว้ใช้เช็ดหน้าของตนเองหรือว่า เช็คสารคัดหลั่งต่างๆ  นี้ราคาก็เป็นของใช้ส่วนตัวค่ะรวมไปถึงกระติกน้ำแก้วน้ำส่วนตัวด้วยนะคะ     ไปหลายคนค่ะ กระติกน้ำหรือว่าแก้วน้ำมาใช้ที่โรงเรียน หรือว่าดื่มน้ำ เด็กๆขาหรือว่า     มีใครมาขอแบ่งน้ำให้รับประกัน เด็กๆคิดว่าควรทำหรือไม่คะ     คุณครูบอสคะถ้าหากว่าเด็กๆ อยากมีน้ำใจแบ่งปันน้ำให้เพื่อนดื่มควรหรือเปล่า ไม่ควรเลยล่ะค่ะเพราะว่าการดื่มน้ำร่วมกัน สามารถทำให้ติดโรคได้ ไม่ใช่แค่เพียงโรคติดเชื้อไวรัสโคโรน่า 2019 แต่ยังรวมถึงโรคติดต่ออื่นๆอีกด้วย ฉะนั้นแล้วนี่เราไม่ควรดื่มน้ำร่วมกันเลย แล้วยังรวมไปถึงการ รับประทานอาหารร่วมกันด้วยนั่นเอง   ซึ่งก็จะเป็นในข้อต่อมานั่นเองวิธีการป้องกันตนเองข้อต่อมานะคะนั่นก็คือ รับประทานอาหารที่ปรุงสุกสะอาด แยกสำหรับอาหารค่ะ  แยก    ประธานร่วมกันกับคนในครอบครัวซึ่งในแต่ละวันเราไม่ทราบว่าคนในครอบครัวของเรา ออกไปพบเจอใครมา  อาจจะเป็นผู้เสี่ยงต่อการติดเชื้อชนะแล้วนี่ถ้าหากนั่งรับประทานอาหาร  ก็ควรแยกสำหรับเป็นของตนเองนะ ไม่รับประทานอาหารร่วมกันนั่นเอง     ก็มาค่ะวิธีการป้องกันตนเองในข้อนี้นะคะ มันก็คือการฉีดวัคซีน ป้องกันเชื้อไวรัส covid  19 ค่ะ     ฉีดวัคซีนนั้นเองค่ะวัคซีนก็มีมากมายหลายชนิดเลย  ดังนั้นก่อนที่เราจะฉีดวัคซีนเราก็ควรปรึกษาแพทย์หรือผู้เ****วชาญให้คำแนะนำกับเรา บางคนนะคะ  ที่มีโรคประจำตัว สิ่งที่สำคัญมากๆก็จะรับวัคซีน  ควรไปปรึกษาแพทย์ เพื่อระบุว่า สิ่งไหนเหมาะสมกับเรา    ได้ทั้งหมดเหล่านี้นะคะก็เป็นวิธีการป้องกันตนเองนะคะหรือวิธีการ ดูแลตนเองให้ห่างไกลจากเชื้อไวรัสโควิชนายทีนนั่นเองค่ะ    แล้วไอ้ที่ต่อมานะ วิธีที่สำคัญอีกวิธีหนึ่งก็คือ การสังเกตอาการตนเองอยู่เสมอค่ะเพราะว่าบางครั้งนะคะเราไม่ได้ทราบเลยว่าเรามีความเสี่ยงมากน้อย แค่ไหนสำหรับการติดเชื้อและปัจจุบันนี่สายพันธุ์ของไวรัส ที่ออกมาใหม่นะคะก็มีการที่ทำให้ไม่แสดงอาการมากขึ้นเลยล่ะค่ะฉะนั้นแล้วการตรวจหาเชื้อนะคะ เมื่อเรามีความเสี่ยง หรือเรามีอาการนะคะ  เป็นสิ่งที่ทำให้เรานะคะสามารถรู้ได้เท่าทัน  แล้วก็สามารถไปรักษาได้ทันท่วงทีนั่นเอง ฉะนั้นแล้วถ้าหากเราจำเป็นจะต้องไปพบปะผู้คนจำนวนมาก หรือไปในสถานที่ที่มีความเสี่ยงบ่อยๆ เราก็ควรตรวจสะอาดเชื้อเป็นประจำ    และกิจกรรมกิจกรรมประจำวันนี้ค่ะนั่นก็คือใบงานที่ 4 เรื่อง covid 19 ค่ะ    ซึ่งใบงานที่ 4 นี้นะคะจะให้นักเรียนนะคะสำรวจตนเองค่ะแล้วตอบคำถามต่อไปนี้ค่ะ    โดยในส่วนแรกนะคะนั่นก็คือให้นักเรียนสำรวจตนเองเกี่ยวกับพฤติกรรมของตนเอง มีทั้งหมดนะคะ 7 ข้อด้วยกัน โดยแต่ละข้อพฤติกรรมนะครับให้นักเรียนสำรวจตนเองว่าเคยไป หรือไม่เคยปฏิบัติ    อะไรในส่วนของตารางที่ 2 ด้านล่างนี้นะคะ ก็จะเป็นการสำรวจนะคะลักษณะของอาการของตนเอง  จะมีด้วยกัน 7 ข้อเลย ให้นักเรียนนะคะสังเกตอาการดังต่อไปนี้ ว่ามีอาการ หรือไม่มีอาการเมื่อเรา ทั้งหมดแล้วนะคะทั้ง 7 ข้อนี้แล้วนะคะ  ทราบได้นะคะ  จะมีความเสี่ยงต่อการ ติดเชื้อไวรัสโคโรนา 2019 หรือไม่ ซึ่งจะทำให้เรานะคะสามารถตรวจหาเชื้อได้ทันเวลา ทำให้เชื้อ  ได้ทำร้ายของเรามากนัก แล้วก็รักษาได้ทันท่วงทีค่ะ ซึ่งกิจกรรมประจำวันนี้จะให้นักเรียนนะคะสำรวจตนเองโดยการทำใบงานที่ 4 ค่ะ เรื่อง covid 19 ค่ะ ในส่วนของบทบาทครูปลายทางนะคะรบกวนคุณครูไปทางอธิบายขั้นตอน ในการทำกิจกรรมอย่างละเอียดอีกครั้งหนึ่ง แล้วให้คุณครูนะครับให้คำแนะนำและควบคุมดูแลนักเรียนตลอดการทำกิจกรรมในวันนี้ค่ะ แล้วเดี๋ยวให้จะทำ  เวลาในการทำกิจกรรมนะคะ แล้วเดี๋ยวสรุปบทเรียนไปพร้อมกัน    เสียงเอฟเฟค เสียงดนตรี                    เสียงนาฬิกานับถอยหลัง      แล้วนะคะเดี๋ยววันนี้เรามาสรุปบทเรียนไปพร้อมกันเลยดีกว่าค่ะซึ่งเรื่องที่เราเรียนในวันนี้นะคะก็เป็นเรื่องของโรคโควิด 19  เป็นโรคในสถานการณ์ปัจจุบันนะคะและในวันนี้เราก็ทราบสาเหตุแล้วก็อาการของโรคไปแล้วฉะนั้นแล้วนี่  เด็กๆทุกคนก็ควรจะมีวิธีการป้องกันตนเองให้ปลอดภัยนะคะจากเชื้อไวรัส covid-19 นั่นเองค่ะ ซึ่งการป้องกันของเรานะคะก็มีมากมายหลายวิธีเลยค่ะเรามาเริ่มกันที่วิธีแรกก็คือการเว้นระยะห่าง  เว้นระยะห่างทางสังคมนั้นเองค่ะ การเว้นระยะห่างกับผู้อื่น 1-2 เมตรค่ะเพื่อเป็นการป้องกันการแพร่กระจายของเชื้อ และความปลอดภัยด้วยนะเองค่ะและต่อมานะคะนั่นก็คือการสวมหน้ากากอนามัย  โดยการสวมหน้ากากอนามัยนี้นะคะเราก็สวย  เลือก  ทางการแพทย์หรือว่าจะเป็นหน้ากากอนามัยแบบผ้าแต่เราก็ควรรักษาความสะอาดนะคะ อาหารทางที่ดีนะคะเราก็ควรสวมใส่หน้ากากอนามัยทางการแพทย์แล้วใช้เพียงหนึ่งครั้ง สวมใส่ให้ถูกวิธี แล้วไม่นำมาสวมใส่ซ้ำนะคะ     ประมาณนั้นก็คือการหมั่นล้างมือเรานะคะสัมผัสสิ่งต่างๆโดยใช้มือของเราสัมผัสสิ่งต่างๆ ในการ ใช้ชีวิตประจำวันของเราทำให้มือของเราได้รับเชื้อหรือว่าสิ่งสกปรกต่างๆ ดังนั้นทางที่ดีเราก็ควรจะหมั่นล้างมือให้สะอาดอยู่บ่อยๆนะคะ  แล้วต่อมานะคะนั่นก็คือการตรวจหาเชื้อนั้นเองค่ะเรานะคะควรจะตรวจหาเชื้ออย่างสม่ำเสมอ โดยเฉพาะนะคะใครที่ น้องไปพบเจอกับคนที่จำนวนมาก   พบกับคน ใจเย็นๆนะคะหรือยังไปยังสถานที่เสี่ยง ก็ควรตรวจหาเชื้ออยู่เป็นประจำเพื่อเป็นการป้องกันตนเองและถ้าหากว่า ติดเชื้อ รักษาตนเองได้ทันเวลาค่ะ  ก็มาค่ะ เลี่ยงพื้นที่เสี่ยงพื้นที่เสี่ยงนี้นะคะก็หมายถึงพื้นที่ที่มีบุคคลนะคะหรือผู้ที่มีติดเชื้ออยู่นั่นเองแล้วเรานะคะ หลีกเลี่ยงการสัมผัสหรือใกล้ ใกล้ชิดกับผู้ป่วยด้วยนะคะและสุดท้ายค่ะนั่นก็คือการฉีดวัคซีนค่ะ การฉีดวัคซีนนะคะจะเป็นการสร้างภูมิคุ้มกันให้แก่เราค่ะ ทำให้เปอร์เซ็นต์นะคะในการติดเชื้อหนี้ลดลง ฉะนั้นแล้วนะคะเราก็ควรไปฉีดวัคซีนป้องกันโรคนะคะ โดยที่สามารถปรึกษากับผู้เ****วชาญหรือว่าแพทย์โดยเฉพาะคนที่อาจจะมีโรคประจำตัวค่ะ  แล้วทั้งหมดนี้นะคะเราก็ได้เรียนรู้ไปแล้ว ว่าเราจะป้องกันตนเองอย่างไรให้ห่างไกลนะคะจากการติดเชื้อไวรัสโคโรน่า 19 ในสัปดาห์หน้า สัปดาห์หน้าค่ะเราจะมาเรียนเรื่องใหม่แล้วในเรื่องของอุทกภัยค่ะ  ซึ่งสิ่งที่นักเรียนและคุณครูปลายทางต้องเตรียมมาก็จะเป็นใบงานที่ 5 เรื่องอุทกภัยคุณครูปลายทางสามารถดาวน์โหลดนี้ได้ที่   www.dlt V dot ac.th ค่ะ   แล้วสำหรับวันนี้นะคะครูบอสและครูอาเล็กนะคะก็ขอลากันไปเพียงเท่านี้ แล้วเดี๋ยวเรากลับมาพบกันใหม่ในสัปดาห์หน้าสำหรับวันนี้สวัสดีค่ะ     บ๊ายบาย    เสียงดนตรี                     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แห้ง ผ่านระบบ) DLTV 2/2564 ป. 6 สุขศึกษาและพลศึกษา หน่วยที่ 4_๗ COVID – 19 10 ก.พ. 65 (มีใบงาน)</dc:title>
  <dc:creator/>
  <cp:keywords/>
  <dcterms:created xsi:type="dcterms:W3CDTF">2024-01-04T03:08:12Z</dcterms:created>
  <dcterms:modified xsi:type="dcterms:W3CDTF">2024-01-04T03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มกราคม 2566 เวลา 13.10 น.</vt:lpwstr>
  </property>
  <property fmtid="{D5CDD505-2E9C-101B-9397-08002B2CF9AE}" pid="3" name="subtitle">
    <vt:lpwstr/>
  </property>
</Properties>
</file>